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78E85" w14:textId="77777777" w:rsidR="00A22C8D" w:rsidRPr="0062313D" w:rsidRDefault="00A22C8D" w:rsidP="006C3192">
      <w:pPr>
        <w:spacing w:line="320" w:lineRule="exact"/>
        <w:jc w:val="left"/>
        <w:rPr>
          <w:rFonts w:ascii="ＭＳ Ｐゴシック" w:eastAsia="ＭＳ Ｐゴシック" w:hAnsi="ＭＳ Ｐゴシック"/>
          <w:bCs/>
          <w:color w:val="000000"/>
          <w:sz w:val="24"/>
          <w:szCs w:val="22"/>
        </w:rPr>
      </w:pPr>
    </w:p>
    <w:p w14:paraId="76B43E8B" w14:textId="41FC538E" w:rsidR="00A22C8D" w:rsidRPr="00FC2D47" w:rsidRDefault="004C5F83" w:rsidP="009E7B7B">
      <w:pPr>
        <w:spacing w:line="320" w:lineRule="exact"/>
        <w:jc w:val="center"/>
        <w:rPr>
          <w:rFonts w:ascii="Meiryo UI" w:eastAsia="Meiryo UI" w:hAnsi="Meiryo UI"/>
          <w:b/>
          <w:color w:val="000000"/>
          <w:sz w:val="28"/>
        </w:rPr>
      </w:pPr>
      <w:r>
        <w:rPr>
          <w:noProof/>
          <w:color w:val="000000"/>
        </w:rPr>
        <w:pict w14:anchorId="30C41304"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2050" type="#_x0000_t120" alt="" style="position:absolute;left:0;text-align:left;margin-left:-78.3pt;margin-top:2.15pt;width:9.9pt;height:9.1pt;z-index:251657728;mso-wrap-edited:f;mso-width-percent:0;mso-height-percent:0;mso-width-percent:0;mso-height-percent:0" filled="f" strokecolor="red" strokeweight="3pt">
            <v:textbox inset="5.85pt,.7pt,5.85pt,.7pt"/>
          </v:shape>
        </w:pic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第</w:t>
      </w:r>
      <w:r>
        <w:rPr>
          <w:rFonts w:ascii="Meiryo UI" w:eastAsia="Meiryo UI" w:hAnsi="Meiryo UI" w:hint="eastAsia"/>
          <w:b/>
          <w:color w:val="000000"/>
          <w:sz w:val="28"/>
        </w:rPr>
        <w:t>１８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回日本診療放射線学教育学会学術集会</w:t>
      </w:r>
      <w:r w:rsidR="006C3192" w:rsidRPr="0062313D">
        <w:rPr>
          <w:rFonts w:ascii="Meiryo UI" w:eastAsia="Meiryo UI" w:hAnsi="Meiryo UI" w:hint="eastAsia"/>
          <w:b/>
          <w:color w:val="000000"/>
          <w:sz w:val="28"/>
        </w:rPr>
        <w:t>@</w:t>
      </w:r>
      <w:r w:rsidR="005245D9" w:rsidRPr="0062313D">
        <w:rPr>
          <w:rFonts w:ascii="Meiryo UI" w:eastAsia="Meiryo UI" w:hAnsi="Meiryo UI" w:hint="eastAsia"/>
          <w:b/>
          <w:color w:val="000000"/>
          <w:sz w:val="28"/>
        </w:rPr>
        <w:t>演題応募用紙</w:t>
      </w:r>
    </w:p>
    <w:p w14:paraId="04AA05F7" w14:textId="77777777" w:rsidR="00A22C8D" w:rsidRPr="0062313D" w:rsidRDefault="00A22C8D" w:rsidP="00066A07">
      <w:pPr>
        <w:spacing w:line="320" w:lineRule="exact"/>
        <w:rPr>
          <w:rFonts w:ascii="Meiryo UI" w:eastAsia="Meiryo UI" w:hAnsi="Meiryo UI"/>
          <w:color w:val="000000"/>
          <w:sz w:val="16"/>
          <w:szCs w:val="16"/>
        </w:rPr>
      </w:pPr>
    </w:p>
    <w:tbl>
      <w:tblPr>
        <w:tblpPr w:leftFromText="142" w:rightFromText="142" w:vertAnchor="text" w:tblpXSpec="center" w:tblpY="1"/>
        <w:tblOverlap w:val="never"/>
        <w:tblW w:w="998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5"/>
        <w:gridCol w:w="1476"/>
        <w:gridCol w:w="2730"/>
        <w:gridCol w:w="4619"/>
      </w:tblGrid>
      <w:tr w:rsidR="00773BE3" w:rsidRPr="0062313D" w14:paraId="2A86E234" w14:textId="77777777" w:rsidTr="000807BE">
        <w:trPr>
          <w:cantSplit/>
          <w:trHeight w:val="522"/>
          <w:jc w:val="center"/>
        </w:trPr>
        <w:tc>
          <w:tcPr>
            <w:tcW w:w="115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1F03" w14:textId="177F54C8" w:rsidR="008E1850" w:rsidRPr="0062313D" w:rsidRDefault="005245D9" w:rsidP="004C5C0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題名</w:t>
            </w:r>
          </w:p>
        </w:tc>
        <w:tc>
          <w:tcPr>
            <w:tcW w:w="8825" w:type="dxa"/>
            <w:gridSpan w:val="3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5D976D" w14:textId="7CC19BB7" w:rsidR="008E1850" w:rsidRPr="0062313D" w:rsidRDefault="008E1850" w:rsidP="00BC3ACB">
            <w:pPr>
              <w:spacing w:line="24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773BE3" w:rsidRPr="0062313D" w14:paraId="1A33B2E8" w14:textId="77777777" w:rsidTr="000807BE">
        <w:trPr>
          <w:cantSplit/>
          <w:trHeight w:hRule="exact" w:val="859"/>
          <w:jc w:val="center"/>
        </w:trPr>
        <w:tc>
          <w:tcPr>
            <w:tcW w:w="11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366" w14:textId="77777777" w:rsidR="00923694" w:rsidRPr="0062313D" w:rsidRDefault="005245D9" w:rsidP="004C5F9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発表区分</w:t>
            </w:r>
          </w:p>
          <w:p w14:paraId="13A0A1CF" w14:textId="15B43677" w:rsidR="004C5F9D" w:rsidRPr="0062313D" w:rsidRDefault="004C5F9D" w:rsidP="004C5F9D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14"/>
                <w:szCs w:val="14"/>
              </w:rPr>
              <w:t>（〇を付ける）</w:t>
            </w:r>
          </w:p>
        </w:tc>
        <w:tc>
          <w:tcPr>
            <w:tcW w:w="8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3415C5" w14:textId="557BCEAD" w:rsidR="005245D9" w:rsidRPr="0062313D" w:rsidRDefault="6FB2228D" w:rsidP="004C5C0D">
            <w:pPr>
              <w:spacing w:line="360" w:lineRule="auto"/>
              <w:ind w:rightChars="2" w:right="4" w:firstLineChars="100" w:firstLine="200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 xml:space="preserve">1.教育制度　　2.教育課程　　　  3.教育技法　　4.教育評価　　5.初年次教育　</w:t>
            </w:r>
          </w:p>
          <w:p w14:paraId="146C4F87" w14:textId="69D06680" w:rsidR="00923694" w:rsidRPr="0062313D" w:rsidRDefault="6FB2228D" w:rsidP="004C5C0D">
            <w:pPr>
              <w:spacing w:line="360" w:lineRule="auto"/>
              <w:ind w:rightChars="2" w:right="4" w:firstLineChars="100" w:firstLine="200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6.FD　　　　　　7. メディア教育　　8.新人教育　　9.継続教育　　10.その他</w:t>
            </w:r>
          </w:p>
        </w:tc>
      </w:tr>
      <w:tr w:rsidR="00773BE3" w:rsidRPr="0062313D" w14:paraId="0926FA3E" w14:textId="77777777" w:rsidTr="000807BE">
        <w:trPr>
          <w:cantSplit/>
          <w:trHeight w:hRule="exact" w:val="510"/>
          <w:jc w:val="center"/>
        </w:trPr>
        <w:tc>
          <w:tcPr>
            <w:tcW w:w="1155" w:type="dxa"/>
            <w:vMerge w:val="restart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5734DA3A" w14:textId="77777777" w:rsidR="00457969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筆頭</w:t>
            </w:r>
          </w:p>
          <w:p w14:paraId="4C631EFC" w14:textId="6636922D" w:rsidR="004C5C0D" w:rsidRPr="0062313D" w:rsidRDefault="00457969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演者</w:t>
            </w:r>
          </w:p>
        </w:tc>
        <w:tc>
          <w:tcPr>
            <w:tcW w:w="1476" w:type="dxa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ED9A701" w14:textId="47507526" w:rsidR="004C5C0D" w:rsidRPr="0062313D" w:rsidRDefault="6FB2228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氏 名</w:t>
            </w:r>
          </w:p>
        </w:tc>
        <w:tc>
          <w:tcPr>
            <w:tcW w:w="734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14:paraId="11A885F0" w14:textId="7CFD6F7F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6FB2228D" w14:paraId="1A67F9C8" w14:textId="77777777" w:rsidTr="000807BE">
        <w:trPr>
          <w:cantSplit/>
          <w:trHeight w:val="510"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545AAE8" w14:textId="77777777" w:rsidR="00D464C5" w:rsidRDefault="00D464C5"/>
        </w:tc>
        <w:tc>
          <w:tcPr>
            <w:tcW w:w="1476" w:type="dxa"/>
            <w:tcBorders>
              <w:top w:val="dashSmallGap" w:sz="4" w:space="0" w:color="auto"/>
              <w:bottom w:val="dashed" w:sz="4" w:space="0" w:color="000000"/>
              <w:right w:val="single" w:sz="4" w:space="0" w:color="auto"/>
            </w:tcBorders>
            <w:vAlign w:val="center"/>
          </w:tcPr>
          <w:p w14:paraId="0BBEC962" w14:textId="140F3E53" w:rsidR="6FB2228D" w:rsidRPr="000807BE" w:rsidRDefault="6FB2228D" w:rsidP="6FB2228D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所 属　（学年）</w:t>
            </w:r>
          </w:p>
        </w:tc>
        <w:tc>
          <w:tcPr>
            <w:tcW w:w="7349" w:type="dxa"/>
            <w:gridSpan w:val="2"/>
            <w:tcBorders>
              <w:top w:val="dashSmallGap" w:sz="4" w:space="0" w:color="auto"/>
              <w:left w:val="single" w:sz="4" w:space="0" w:color="auto"/>
              <w:bottom w:val="dashed" w:sz="6" w:space="0" w:color="000000"/>
              <w:right w:val="single" w:sz="12" w:space="0" w:color="auto"/>
            </w:tcBorders>
            <w:vAlign w:val="center"/>
          </w:tcPr>
          <w:p w14:paraId="645BB0B8" w14:textId="2A6A120F" w:rsidR="6FB2228D" w:rsidRPr="000807BE" w:rsidRDefault="6FB2228D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</w:p>
        </w:tc>
      </w:tr>
      <w:tr w:rsidR="00773BE3" w:rsidRPr="0062313D" w14:paraId="4D8DD89C" w14:textId="77777777" w:rsidTr="000807BE">
        <w:trPr>
          <w:cantSplit/>
          <w:trHeight w:hRule="exact" w:val="510"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0B65CB3" w14:textId="77777777" w:rsidR="004C5C0D" w:rsidRPr="0062313D" w:rsidRDefault="004C5C0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000000"/>
              <w:right w:val="single" w:sz="4" w:space="0" w:color="auto"/>
            </w:tcBorders>
            <w:vAlign w:val="center"/>
          </w:tcPr>
          <w:p w14:paraId="794B66B0" w14:textId="310581CC" w:rsidR="004C5C0D" w:rsidRPr="0062313D" w:rsidRDefault="6FB2228D" w:rsidP="6FB2228D">
            <w:pPr>
              <w:spacing w:line="280" w:lineRule="exact"/>
              <w:jc w:val="left"/>
              <w:rPr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  <w:t>e-mailアドレス</w:t>
            </w:r>
          </w:p>
        </w:tc>
        <w:tc>
          <w:tcPr>
            <w:tcW w:w="7349" w:type="dxa"/>
            <w:gridSpan w:val="2"/>
            <w:tcBorders>
              <w:top w:val="dashed" w:sz="4" w:space="0" w:color="000000"/>
              <w:left w:val="single" w:sz="4" w:space="0" w:color="auto"/>
              <w:bottom w:val="single" w:sz="6" w:space="0" w:color="000000"/>
              <w:right w:val="single" w:sz="12" w:space="0" w:color="auto"/>
            </w:tcBorders>
            <w:vAlign w:val="center"/>
          </w:tcPr>
          <w:p w14:paraId="0F0F005E" w14:textId="43F83A20" w:rsidR="004C5C0D" w:rsidRPr="0062313D" w:rsidRDefault="004C5C0D" w:rsidP="009C6A26">
            <w:pPr>
              <w:spacing w:line="280" w:lineRule="exact"/>
              <w:jc w:val="left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</w:tr>
      <w:tr w:rsidR="00A22C8D" w:rsidRPr="0062313D" w14:paraId="1EA272D1" w14:textId="77777777" w:rsidTr="000807BE">
        <w:trPr>
          <w:cantSplit/>
          <w:jc w:val="center"/>
        </w:trPr>
        <w:tc>
          <w:tcPr>
            <w:tcW w:w="1155" w:type="dxa"/>
            <w:vMerge w:val="restart"/>
            <w:tcBorders>
              <w:top w:val="dashed" w:sz="4" w:space="0" w:color="auto"/>
              <w:left w:val="single" w:sz="12" w:space="0" w:color="auto"/>
            </w:tcBorders>
            <w:vAlign w:val="center"/>
          </w:tcPr>
          <w:p w14:paraId="6ABD7EB7" w14:textId="67C3051C" w:rsidR="00A22C8D" w:rsidRPr="0062313D" w:rsidRDefault="00A22C8D" w:rsidP="004C5C0D">
            <w:pPr>
              <w:wordWrap w:val="0"/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共同</w:t>
            </w:r>
          </w:p>
          <w:p w14:paraId="04B92E7B" w14:textId="52218378" w:rsidR="00A22C8D" w:rsidRPr="0062313D" w:rsidRDefault="00A22C8D" w:rsidP="004C5C0D">
            <w:pPr>
              <w:jc w:val="center"/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0"/>
                <w:szCs w:val="20"/>
              </w:rPr>
              <w:t>研究者</w:t>
            </w:r>
          </w:p>
        </w:tc>
        <w:tc>
          <w:tcPr>
            <w:tcW w:w="1476" w:type="dxa"/>
            <w:tcBorders>
              <w:top w:val="nil"/>
              <w:right w:val="single" w:sz="6" w:space="0" w:color="000000"/>
            </w:tcBorders>
            <w:vAlign w:val="center"/>
          </w:tcPr>
          <w:p w14:paraId="51E378E9" w14:textId="2263CBD3" w:rsidR="00A22C8D" w:rsidRPr="0062313D" w:rsidRDefault="00A22C8D" w:rsidP="6FB2228D">
            <w:pPr>
              <w:tabs>
                <w:tab w:val="left" w:pos="1507"/>
              </w:tabs>
              <w:rPr>
                <w:rFonts w:ascii="ＭＳ Ｐゴシック" w:eastAsia="ＭＳ Ｐゴシック" w:hAnsi="ＭＳ Ｐゴシック"/>
                <w:color w:val="000000"/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9E46EC" w14:textId="3DF59DD7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氏 名</w:t>
            </w:r>
          </w:p>
        </w:tc>
        <w:tc>
          <w:tcPr>
            <w:tcW w:w="4619" w:type="dxa"/>
            <w:tcBorders>
              <w:top w:val="nil"/>
              <w:left w:val="single" w:sz="6" w:space="0" w:color="000000"/>
              <w:right w:val="single" w:sz="12" w:space="0" w:color="auto"/>
            </w:tcBorders>
            <w:vAlign w:val="center"/>
          </w:tcPr>
          <w:p w14:paraId="10110658" w14:textId="7D6346D3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所 属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 xml:space="preserve">　（学生の場合、</w:t>
            </w:r>
            <w:r w:rsidR="009E7B7B" w:rsidRPr="00A42DF9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学年</w:t>
            </w:r>
            <w:r w:rsidR="00243301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まで</w:t>
            </w:r>
            <w:r w:rsidR="009E7B7B" w:rsidRPr="00A42DF9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  <w:u w:val="single"/>
              </w:rPr>
              <w:t>記載</w:t>
            </w:r>
            <w:r w:rsidR="009E7B7B">
              <w:rPr>
                <w:rFonts w:ascii="ＭＳ Ｐゴシック" w:eastAsia="ＭＳ Ｐゴシック" w:hAnsi="ＭＳ Ｐゴシック" w:cs="ＭＳ Ｐゴシック" w:hint="eastAsia"/>
                <w:color w:val="000000"/>
                <w:szCs w:val="22"/>
              </w:rPr>
              <w:t>）</w:t>
            </w:r>
          </w:p>
        </w:tc>
      </w:tr>
      <w:tr w:rsidR="6FB2228D" w14:paraId="5B3927F1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521723B5" w14:textId="77777777" w:rsidR="00D464C5" w:rsidRDefault="00D464C5"/>
        </w:tc>
        <w:tc>
          <w:tcPr>
            <w:tcW w:w="1476" w:type="dxa"/>
            <w:tcBorders>
              <w:top w:val="nil"/>
              <w:bottom w:val="dashed" w:sz="4" w:space="0" w:color="000000"/>
              <w:right w:val="single" w:sz="6" w:space="0" w:color="000000"/>
            </w:tcBorders>
            <w:vAlign w:val="center"/>
          </w:tcPr>
          <w:p w14:paraId="7B78D4AE" w14:textId="30C6CB1B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1</w:t>
            </w:r>
          </w:p>
        </w:tc>
        <w:tc>
          <w:tcPr>
            <w:tcW w:w="2730" w:type="dxa"/>
            <w:tcBorders>
              <w:top w:val="nil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7ACEF3DE" w14:textId="1996823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nil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6BDA6052" w14:textId="159BD9A1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77384AB6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2F277CF0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38BBD20A" w14:textId="61D6672C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2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38D0E465" w14:textId="02314254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231E2BD" w14:textId="19D58A2E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5498371D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1F999201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16A42B6C" w14:textId="540E2F70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3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6AAB68A2" w14:textId="7046D046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23AFAC6A" w14:textId="1EE2045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78BCBF64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08635E2E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396371BD" w14:textId="5BF72264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4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00101297" w14:textId="17722059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92E6131" w14:textId="6E91BF0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2280EAD3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369D75CF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62DB8984" w14:textId="731F4146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5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0AA8DEF6" w14:textId="33FCF6BD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F7F334F" w14:textId="734A53D0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14499DF9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3B9F8D64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584106F3" w14:textId="315EC9F6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6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53235003" w14:textId="17AAD247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7E9FFCE1" w14:textId="6AEADE1B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1CEDCF5C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14D59072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6" w:space="0" w:color="000000"/>
            </w:tcBorders>
            <w:vAlign w:val="center"/>
          </w:tcPr>
          <w:p w14:paraId="2299CC97" w14:textId="248C7352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7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dashed" w:sz="6" w:space="0" w:color="000000"/>
              <w:right w:val="single" w:sz="6" w:space="0" w:color="000000"/>
            </w:tcBorders>
            <w:vAlign w:val="center"/>
          </w:tcPr>
          <w:p w14:paraId="165D4DB1" w14:textId="459B3443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14:paraId="126464DB" w14:textId="3A3B0E25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  <w:tr w:rsidR="6FB2228D" w14:paraId="0252D93C" w14:textId="77777777" w:rsidTr="000807BE">
        <w:trPr>
          <w:cantSplit/>
          <w:jc w:val="center"/>
        </w:trPr>
        <w:tc>
          <w:tcPr>
            <w:tcW w:w="1155" w:type="dxa"/>
            <w:vMerge/>
            <w:tcBorders>
              <w:left w:val="single" w:sz="12" w:space="0" w:color="auto"/>
            </w:tcBorders>
            <w:vAlign w:val="center"/>
          </w:tcPr>
          <w:p w14:paraId="725F7C76" w14:textId="77777777" w:rsidR="00D464C5" w:rsidRDefault="00D464C5"/>
        </w:tc>
        <w:tc>
          <w:tcPr>
            <w:tcW w:w="1476" w:type="dxa"/>
            <w:tcBorders>
              <w:top w:val="dashed" w:sz="4" w:space="0" w:color="000000"/>
              <w:right w:val="single" w:sz="6" w:space="0" w:color="000000"/>
            </w:tcBorders>
            <w:vAlign w:val="center"/>
          </w:tcPr>
          <w:p w14:paraId="48BDFE31" w14:textId="672EA72B" w:rsidR="6FB2228D" w:rsidRPr="000807BE" w:rsidRDefault="6FB2228D" w:rsidP="6FB2228D">
            <w:pPr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</w:pPr>
            <w:r w:rsidRPr="000807BE">
              <w:rPr>
                <w:rFonts w:ascii="ＭＳ Ｐゴシック" w:eastAsia="ＭＳ Ｐゴシック" w:hAnsi="ＭＳ Ｐゴシック" w:cs="ＭＳ Ｐゴシック"/>
                <w:color w:val="000000"/>
                <w:szCs w:val="22"/>
              </w:rPr>
              <w:t>8</w:t>
            </w:r>
          </w:p>
        </w:tc>
        <w:tc>
          <w:tcPr>
            <w:tcW w:w="2730" w:type="dxa"/>
            <w:tcBorders>
              <w:top w:val="dashed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521CDF2E" w14:textId="620467F0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  <w:tc>
          <w:tcPr>
            <w:tcW w:w="4619" w:type="dxa"/>
            <w:tcBorders>
              <w:top w:val="dashed" w:sz="4" w:space="0" w:color="000000"/>
              <w:left w:val="single" w:sz="6" w:space="0" w:color="000000"/>
              <w:right w:val="single" w:sz="12" w:space="0" w:color="auto"/>
            </w:tcBorders>
            <w:vAlign w:val="center"/>
          </w:tcPr>
          <w:p w14:paraId="12B9B668" w14:textId="000660A4" w:rsidR="6FB2228D" w:rsidRPr="000807BE" w:rsidRDefault="6FB2228D" w:rsidP="6FB2228D">
            <w:pPr>
              <w:rPr>
                <w:color w:val="000000"/>
                <w:szCs w:val="22"/>
              </w:rPr>
            </w:pPr>
          </w:p>
        </w:tc>
      </w:tr>
    </w:tbl>
    <w:p w14:paraId="1C26168A" w14:textId="77777777" w:rsidR="00A22C8D" w:rsidRDefault="00A22C8D" w:rsidP="00B20281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bookmarkStart w:id="0" w:name="_GoBack"/>
      <w:bookmarkEnd w:id="0"/>
    </w:p>
    <w:tbl>
      <w:tblPr>
        <w:tblpPr w:leftFromText="142" w:rightFromText="142" w:vertAnchor="text" w:horzAnchor="margin" w:tblpX="-49" w:tblpY="27"/>
        <w:tblW w:w="1003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1"/>
      </w:tblGrid>
      <w:tr w:rsidR="00A22C8D" w:rsidRPr="001451ED" w14:paraId="02DDF148" w14:textId="77777777" w:rsidTr="00A04344">
        <w:trPr>
          <w:trHeight w:val="396"/>
        </w:trPr>
        <w:tc>
          <w:tcPr>
            <w:tcW w:w="10031" w:type="dxa"/>
            <w:tcBorders>
              <w:bottom w:val="single" w:sz="4" w:space="0" w:color="auto"/>
            </w:tcBorders>
            <w:shd w:val="clear" w:color="auto" w:fill="AEAAAA"/>
            <w:vAlign w:val="center"/>
          </w:tcPr>
          <w:p w14:paraId="096500D7" w14:textId="77777777" w:rsidR="00A22C8D" w:rsidRPr="0062313D" w:rsidRDefault="00A22C8D" w:rsidP="00A04344">
            <w:pPr>
              <w:spacing w:line="280" w:lineRule="exact"/>
              <w:rPr>
                <w:rFonts w:ascii="Meiryo UI" w:eastAsia="Meiryo UI" w:hAnsi="Meiryo UI"/>
                <w:b/>
                <w:bCs/>
                <w:color w:val="000000"/>
                <w:sz w:val="21"/>
                <w:szCs w:val="21"/>
              </w:rPr>
            </w:pPr>
            <w:r w:rsidRPr="0062313D">
              <w:rPr>
                <w:rFonts w:ascii="Meiryo UI" w:eastAsia="Meiryo UI" w:hAnsi="Meiryo UI" w:hint="eastAsia"/>
                <w:b/>
                <w:color w:val="000000"/>
                <w:sz w:val="21"/>
                <w:szCs w:val="21"/>
              </w:rPr>
              <w:t>研究内容の要旨（最大600字程度）</w:t>
            </w:r>
          </w:p>
        </w:tc>
      </w:tr>
      <w:tr w:rsidR="00A22C8D" w:rsidRPr="0062313D" w14:paraId="2E4058F6" w14:textId="77777777" w:rsidTr="00A04344">
        <w:trPr>
          <w:trHeight w:val="720"/>
        </w:trPr>
        <w:tc>
          <w:tcPr>
            <w:tcW w:w="10031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14:paraId="177DFAFA" w14:textId="77777777" w:rsidR="00A22C8D" w:rsidRPr="0062313D" w:rsidRDefault="00A22C8D" w:rsidP="00A04344">
            <w:pPr>
              <w:spacing w:line="276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  <w:p w14:paraId="5711F58E" w14:textId="77777777" w:rsidR="00A22C8D" w:rsidRPr="00A04344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670623EC" w14:textId="77777777" w:rsidR="00A22C8D" w:rsidRPr="0062313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072E4965" w14:textId="15C25C12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5C52D0BD" w14:textId="701ED752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6A375DDF" w14:textId="6919223B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044312B2" w14:textId="1C30E14D" w:rsidR="00A22C8D" w:rsidRDefault="00A22C8D" w:rsidP="00A04344">
            <w:pPr>
              <w:spacing w:line="276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160246E3" w14:textId="73B67F7E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2740FFCC" w14:textId="7F4444D8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7E8F21A2" w14:textId="17E112E0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1F8FFB04" w14:textId="377AC4AF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7440BF0C" w14:textId="648C7D08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535105E7" w14:textId="693C1DB3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15E7FD73" w14:textId="1C3761DB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2BF83801" w14:textId="23B6CE60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1BC0B2F1" w14:textId="2AE144A8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33D47BC5" w14:textId="43B4ADE2" w:rsidR="6FB2228D" w:rsidRPr="000807BE" w:rsidRDefault="6FB2228D" w:rsidP="00A04344">
            <w:pPr>
              <w:spacing w:line="276" w:lineRule="auto"/>
              <w:jc w:val="left"/>
              <w:rPr>
                <w:color w:val="000000"/>
                <w:szCs w:val="22"/>
              </w:rPr>
            </w:pPr>
          </w:p>
          <w:p w14:paraId="4C4D19F6" w14:textId="77777777" w:rsidR="00FC2D47" w:rsidRDefault="00FC2D47" w:rsidP="00A04344">
            <w:pPr>
              <w:spacing w:line="360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  <w:p w14:paraId="7D89E5C3" w14:textId="77777777" w:rsidR="00FC2D47" w:rsidRPr="0062313D" w:rsidRDefault="00FC2D47" w:rsidP="00A04344">
            <w:pPr>
              <w:spacing w:line="360" w:lineRule="auto"/>
              <w:jc w:val="left"/>
              <w:rPr>
                <w:rFonts w:ascii="Meiryo UI" w:eastAsia="Meiryo UI" w:hAnsi="Meiryo UI"/>
                <w:color w:val="000000"/>
                <w:sz w:val="21"/>
                <w:szCs w:val="21"/>
              </w:rPr>
            </w:pPr>
          </w:p>
        </w:tc>
      </w:tr>
      <w:tr w:rsidR="00A22C8D" w:rsidRPr="0062313D" w14:paraId="79A7E19F" w14:textId="77777777" w:rsidTr="00A04344">
        <w:trPr>
          <w:trHeight w:val="410"/>
        </w:trPr>
        <w:tc>
          <w:tcPr>
            <w:tcW w:w="10031" w:type="dxa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</w:tcPr>
          <w:p w14:paraId="75A1973A" w14:textId="77777777" w:rsidR="00A22C8D" w:rsidRPr="0062313D" w:rsidRDefault="00A22C8D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  <w:r w:rsidRPr="0062313D">
              <w:rPr>
                <w:rFonts w:ascii="ＭＳ Ｐゴシック" w:eastAsia="ＭＳ Ｐゴシック" w:hAnsi="ＭＳ Ｐゴシック" w:hint="eastAsia"/>
                <w:color w:val="000000"/>
                <w:sz w:val="21"/>
                <w:szCs w:val="21"/>
              </w:rPr>
              <w:t>キーワード（３個以内）：</w:t>
            </w:r>
          </w:p>
          <w:p w14:paraId="53337F4F" w14:textId="77777777" w:rsidR="00A22C8D" w:rsidRPr="0062313D" w:rsidRDefault="00A22C8D" w:rsidP="00A04344">
            <w:pPr>
              <w:spacing w:line="360" w:lineRule="auto"/>
              <w:jc w:val="left"/>
              <w:rPr>
                <w:rFonts w:ascii="ＭＳ Ｐゴシック" w:eastAsia="ＭＳ Ｐゴシック" w:hAnsi="ＭＳ Ｐゴシック"/>
                <w:color w:val="000000"/>
                <w:sz w:val="21"/>
                <w:szCs w:val="21"/>
              </w:rPr>
            </w:pPr>
          </w:p>
        </w:tc>
      </w:tr>
    </w:tbl>
    <w:p w14:paraId="0C50A178" w14:textId="77777777" w:rsidR="00A56083" w:rsidRDefault="6FB2228D" w:rsidP="6FB2228D">
      <w:pPr>
        <w:spacing w:line="280" w:lineRule="exact"/>
        <w:jc w:val="left"/>
        <w:rPr>
          <w:rFonts w:ascii="ＭＳ Ｐゴシック" w:eastAsia="ＭＳ Ｐゴシック" w:hAnsi="ＭＳ Ｐゴシック"/>
          <w:color w:val="000000"/>
        </w:rPr>
      </w:pPr>
      <w:r w:rsidRPr="000807BE">
        <w:rPr>
          <w:rFonts w:ascii="ＭＳ Ｐゴシック" w:eastAsia="ＭＳ Ｐゴシック" w:hAnsi="ＭＳ Ｐゴシック"/>
          <w:color w:val="000000"/>
        </w:rPr>
        <w:t>必要事項を記入の上、WORDファイルのままe-mailに添付し、</w:t>
      </w:r>
    </w:p>
    <w:p w14:paraId="4AD03668" w14:textId="39FEA30D" w:rsidR="00F12D95" w:rsidRPr="00B20281" w:rsidRDefault="6FB2228D" w:rsidP="6FB2228D">
      <w:pPr>
        <w:spacing w:line="280" w:lineRule="exact"/>
        <w:jc w:val="left"/>
        <w:rPr>
          <w:color w:val="000000"/>
        </w:rPr>
      </w:pPr>
      <w:r w:rsidRPr="000807BE">
        <w:rPr>
          <w:rFonts w:ascii="ＭＳ Ｐゴシック" w:eastAsia="ＭＳ Ｐゴシック" w:hAnsi="ＭＳ Ｐゴシック"/>
          <w:color w:val="000000"/>
        </w:rPr>
        <w:t>本</w:t>
      </w:r>
      <w:r w:rsidRPr="000807BE">
        <w:rPr>
          <w:rFonts w:ascii="ＭＳ ゴシック" w:eastAsia="ＭＳ ゴシック" w:hAnsi="ＭＳ ゴシック" w:cs="ＭＳ Ｐゴシック"/>
          <w:color w:val="000000"/>
        </w:rPr>
        <w:t>学術集会実行委員会〔プログラム</w:t>
      </w:r>
      <w:r w:rsidR="00DD779F">
        <w:rPr>
          <w:rFonts w:ascii="ＭＳ ゴシック" w:eastAsia="ＭＳ ゴシック" w:hAnsi="ＭＳ ゴシック" w:cs="ＭＳ Ｐゴシック" w:hint="eastAsia"/>
          <w:color w:val="000000"/>
        </w:rPr>
        <w:t>担当</w:t>
      </w:r>
      <w:r w:rsidR="00D557BD">
        <w:rPr>
          <w:rFonts w:ascii="ＭＳ ゴシック" w:eastAsia="ＭＳ ゴシック" w:hAnsi="ＭＳ ゴシック" w:cs="ＭＳ Ｐゴシック" w:hint="eastAsia"/>
          <w:color w:val="000000"/>
        </w:rPr>
        <w:t>・</w:t>
      </w:r>
      <w:r w:rsidR="004C5F83">
        <w:rPr>
          <w:rFonts w:ascii="ＭＳ ゴシック" w:eastAsia="ＭＳ ゴシック" w:hAnsi="ＭＳ ゴシック" w:cs="ＭＳ Ｐゴシック" w:hint="eastAsia"/>
          <w:color w:val="000000"/>
        </w:rPr>
        <w:t>東</w:t>
      </w:r>
      <w:r w:rsidRPr="000807BE">
        <w:rPr>
          <w:rFonts w:ascii="ＭＳ ゴシック" w:eastAsia="ＭＳ ゴシック" w:hAnsi="ＭＳ ゴシック" w:cs="ＭＳ Ｐゴシック"/>
          <w:color w:val="000000"/>
        </w:rPr>
        <w:t>〕</w:t>
      </w:r>
      <w:r w:rsidRPr="000807BE">
        <w:rPr>
          <w:rFonts w:ascii="ＭＳ Ｐゴシック" w:eastAsia="ＭＳ Ｐゴシック" w:hAnsi="ＭＳ Ｐゴシック"/>
          <w:color w:val="000000"/>
        </w:rPr>
        <w:t>（</w:t>
      </w:r>
      <w:r w:rsidRPr="6FB2228D">
        <w:rPr>
          <w:rFonts w:ascii="ＭＳ Ｐゴシック" w:eastAsia="ＭＳ Ｐゴシック" w:hAnsi="ＭＳ Ｐゴシック"/>
          <w:color w:val="FF0000"/>
        </w:rPr>
        <w:t xml:space="preserve"> </w:t>
      </w:r>
      <w:r w:rsidR="00A42DF9" w:rsidRPr="00A42DF9">
        <w:rPr>
          <w:rFonts w:ascii="ＭＳ Ｐゴシック" w:eastAsia="ＭＳ Ｐゴシック" w:hAnsi="ＭＳ Ｐゴシック" w:hint="eastAsia"/>
          <w:b/>
          <w:bCs/>
        </w:rPr>
        <w:t>jsert</w:t>
      </w:r>
      <w:r w:rsidR="004C5F83">
        <w:rPr>
          <w:rFonts w:ascii="ＭＳ Ｐゴシック" w:eastAsia="ＭＳ Ｐゴシック" w:hAnsi="ＭＳ Ｐゴシック"/>
          <w:b/>
          <w:bCs/>
        </w:rPr>
        <w:t>18</w:t>
      </w:r>
      <w:r w:rsidR="00A42DF9" w:rsidRPr="00A42DF9">
        <w:rPr>
          <w:rFonts w:ascii="ＭＳ Ｐゴシック" w:eastAsia="ＭＳ Ｐゴシック" w:hAnsi="ＭＳ Ｐゴシック" w:hint="eastAsia"/>
          <w:b/>
          <w:bCs/>
        </w:rPr>
        <w:t>th</w:t>
      </w:r>
      <w:r w:rsidR="00A42DF9">
        <w:rPr>
          <w:rFonts w:ascii="ＭＳ Ｐゴシック" w:eastAsia="ＭＳ Ｐゴシック" w:hAnsi="ＭＳ Ｐゴシック" w:hint="eastAsia"/>
          <w:b/>
          <w:bCs/>
        </w:rPr>
        <w:t>@</w:t>
      </w:r>
      <w:r w:rsidR="00A42DF9" w:rsidRPr="00A42DF9">
        <w:rPr>
          <w:rFonts w:ascii="ＭＳ Ｐゴシック" w:eastAsia="ＭＳ Ｐゴシック" w:hAnsi="ＭＳ Ｐゴシック" w:hint="eastAsia"/>
          <w:b/>
          <w:bCs/>
        </w:rPr>
        <w:t>gmail.com</w:t>
      </w:r>
      <w:r w:rsidRPr="6FB2228D">
        <w:rPr>
          <w:rFonts w:ascii="ＭＳ Ｐゴシック" w:eastAsia="ＭＳ Ｐゴシック" w:hAnsi="ＭＳ Ｐゴシック"/>
          <w:color w:val="FF0000"/>
        </w:rPr>
        <w:t xml:space="preserve"> </w:t>
      </w:r>
      <w:r w:rsidRPr="000807BE">
        <w:rPr>
          <w:rFonts w:ascii="ＭＳ Ｐゴシック" w:eastAsia="ＭＳ Ｐゴシック" w:hAnsi="ＭＳ Ｐゴシック"/>
          <w:color w:val="000000"/>
        </w:rPr>
        <w:t>） まで、</w:t>
      </w:r>
      <w:r w:rsidR="00A42DF9">
        <w:rPr>
          <w:rFonts w:ascii="ＭＳ Ｐゴシック" w:eastAsia="ＭＳ Ｐゴシック" w:hAnsi="ＭＳ Ｐゴシック" w:hint="eastAsia"/>
          <w:color w:val="000000"/>
        </w:rPr>
        <w:t>ご</w:t>
      </w:r>
      <w:r w:rsidRPr="000807BE">
        <w:rPr>
          <w:rFonts w:ascii="ＭＳ Ｐゴシック" w:eastAsia="ＭＳ Ｐゴシック" w:hAnsi="ＭＳ Ｐゴシック"/>
          <w:color w:val="000000"/>
        </w:rPr>
        <w:t>送信願います。</w:t>
      </w:r>
    </w:p>
    <w:sectPr w:rsidR="00F12D95" w:rsidRPr="00B20281" w:rsidSect="008E1850">
      <w:pgSz w:w="11906" w:h="16838" w:code="9"/>
      <w:pgMar w:top="567" w:right="1134" w:bottom="233" w:left="1134" w:header="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E1898" w14:textId="77777777" w:rsidR="00854168" w:rsidRDefault="00854168">
      <w:r>
        <w:separator/>
      </w:r>
    </w:p>
  </w:endnote>
  <w:endnote w:type="continuationSeparator" w:id="0">
    <w:p w14:paraId="23892E54" w14:textId="77777777" w:rsidR="00854168" w:rsidRDefault="008541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266ED" w14:textId="77777777" w:rsidR="00854168" w:rsidRDefault="00854168">
      <w:r>
        <w:separator/>
      </w:r>
    </w:p>
  </w:footnote>
  <w:footnote w:type="continuationSeparator" w:id="0">
    <w:p w14:paraId="39F60815" w14:textId="77777777" w:rsidR="00854168" w:rsidRDefault="008541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E2488"/>
    <w:multiLevelType w:val="hybridMultilevel"/>
    <w:tmpl w:val="A5A2B032"/>
    <w:lvl w:ilvl="0" w:tplc="B6C2AF3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1" w15:restartNumberingAfterBreak="0">
    <w:nsid w:val="1C2B6731"/>
    <w:multiLevelType w:val="hybridMultilevel"/>
    <w:tmpl w:val="ABE61FBC"/>
    <w:lvl w:ilvl="0" w:tplc="CAF8301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5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rAwN7QwMrcwNDZQ0lEKTi0uzszPAykwqQUAlVGpzywAAAA="/>
  </w:docVars>
  <w:rsids>
    <w:rsidRoot w:val="008E1850"/>
    <w:rsid w:val="00041609"/>
    <w:rsid w:val="00066A07"/>
    <w:rsid w:val="000807BE"/>
    <w:rsid w:val="00095087"/>
    <w:rsid w:val="000F0455"/>
    <w:rsid w:val="001142EC"/>
    <w:rsid w:val="00116B0A"/>
    <w:rsid w:val="001451ED"/>
    <w:rsid w:val="00147D11"/>
    <w:rsid w:val="00151AC9"/>
    <w:rsid w:val="00153718"/>
    <w:rsid w:val="00177592"/>
    <w:rsid w:val="00177B64"/>
    <w:rsid w:val="001905D8"/>
    <w:rsid w:val="001C2201"/>
    <w:rsid w:val="001E0A00"/>
    <w:rsid w:val="001E1E18"/>
    <w:rsid w:val="00235DA0"/>
    <w:rsid w:val="00243301"/>
    <w:rsid w:val="002564B9"/>
    <w:rsid w:val="002632AD"/>
    <w:rsid w:val="002836BB"/>
    <w:rsid w:val="00297775"/>
    <w:rsid w:val="002A5809"/>
    <w:rsid w:val="002D3916"/>
    <w:rsid w:val="00330169"/>
    <w:rsid w:val="00336DB3"/>
    <w:rsid w:val="0036413A"/>
    <w:rsid w:val="003957A9"/>
    <w:rsid w:val="003B1DB0"/>
    <w:rsid w:val="003B1E1C"/>
    <w:rsid w:val="003C287D"/>
    <w:rsid w:val="003F3D94"/>
    <w:rsid w:val="00457969"/>
    <w:rsid w:val="004C5C0D"/>
    <w:rsid w:val="004C5F83"/>
    <w:rsid w:val="004C5F9D"/>
    <w:rsid w:val="004D2AF3"/>
    <w:rsid w:val="005245D9"/>
    <w:rsid w:val="00544D54"/>
    <w:rsid w:val="00597406"/>
    <w:rsid w:val="00604436"/>
    <w:rsid w:val="00606363"/>
    <w:rsid w:val="00615E4E"/>
    <w:rsid w:val="0062313D"/>
    <w:rsid w:val="006510B2"/>
    <w:rsid w:val="00662EEC"/>
    <w:rsid w:val="00672B95"/>
    <w:rsid w:val="006A0199"/>
    <w:rsid w:val="006A69DC"/>
    <w:rsid w:val="006C3192"/>
    <w:rsid w:val="006D3C39"/>
    <w:rsid w:val="006E2044"/>
    <w:rsid w:val="006F2087"/>
    <w:rsid w:val="00733E72"/>
    <w:rsid w:val="00757B03"/>
    <w:rsid w:val="00773BE3"/>
    <w:rsid w:val="007D6A2B"/>
    <w:rsid w:val="00811E68"/>
    <w:rsid w:val="0082465D"/>
    <w:rsid w:val="00840607"/>
    <w:rsid w:val="00854168"/>
    <w:rsid w:val="0086074F"/>
    <w:rsid w:val="0086731C"/>
    <w:rsid w:val="008A008F"/>
    <w:rsid w:val="008A6250"/>
    <w:rsid w:val="008E1850"/>
    <w:rsid w:val="008E6924"/>
    <w:rsid w:val="008F171C"/>
    <w:rsid w:val="00910158"/>
    <w:rsid w:val="00923694"/>
    <w:rsid w:val="0092781F"/>
    <w:rsid w:val="009422B8"/>
    <w:rsid w:val="009616C3"/>
    <w:rsid w:val="009770B1"/>
    <w:rsid w:val="009A69D1"/>
    <w:rsid w:val="009B2050"/>
    <w:rsid w:val="009C6A26"/>
    <w:rsid w:val="009E1449"/>
    <w:rsid w:val="009E7B7B"/>
    <w:rsid w:val="00A04344"/>
    <w:rsid w:val="00A22C8D"/>
    <w:rsid w:val="00A23AEC"/>
    <w:rsid w:val="00A42DF9"/>
    <w:rsid w:val="00A56083"/>
    <w:rsid w:val="00A6711C"/>
    <w:rsid w:val="00A804B0"/>
    <w:rsid w:val="00A8445F"/>
    <w:rsid w:val="00B0541E"/>
    <w:rsid w:val="00B12F56"/>
    <w:rsid w:val="00B20281"/>
    <w:rsid w:val="00B204F2"/>
    <w:rsid w:val="00B34E6A"/>
    <w:rsid w:val="00B431DF"/>
    <w:rsid w:val="00B44F42"/>
    <w:rsid w:val="00BB0BB7"/>
    <w:rsid w:val="00BC3ACB"/>
    <w:rsid w:val="00C1241C"/>
    <w:rsid w:val="00C16874"/>
    <w:rsid w:val="00C404DC"/>
    <w:rsid w:val="00C67FF0"/>
    <w:rsid w:val="00C73230"/>
    <w:rsid w:val="00C962A5"/>
    <w:rsid w:val="00D07742"/>
    <w:rsid w:val="00D464C5"/>
    <w:rsid w:val="00D5114C"/>
    <w:rsid w:val="00D557BD"/>
    <w:rsid w:val="00D7702B"/>
    <w:rsid w:val="00DD779F"/>
    <w:rsid w:val="00DE55F1"/>
    <w:rsid w:val="00DF4C2D"/>
    <w:rsid w:val="00E07D3D"/>
    <w:rsid w:val="00E108A9"/>
    <w:rsid w:val="00E1345A"/>
    <w:rsid w:val="00E4704B"/>
    <w:rsid w:val="00E54389"/>
    <w:rsid w:val="00EC40E0"/>
    <w:rsid w:val="00EF0A6F"/>
    <w:rsid w:val="00F10E4A"/>
    <w:rsid w:val="00F12D95"/>
    <w:rsid w:val="00F37859"/>
    <w:rsid w:val="00F54CAA"/>
    <w:rsid w:val="00F726A1"/>
    <w:rsid w:val="00FC2D47"/>
    <w:rsid w:val="00FE60DB"/>
    <w:rsid w:val="00FF7E94"/>
    <w:rsid w:val="6FB22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11CE8FB0"/>
  <w15:chartTrackingRefBased/>
  <w15:docId w15:val="{D7ED5112-3981-4B56-9693-37AE8CF2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E1850"/>
    <w:pPr>
      <w:widowControl w:val="0"/>
      <w:jc w:val="both"/>
    </w:pPr>
    <w:rPr>
      <w:rFonts w:ascii="Century" w:eastAsia="ＭＳ 明朝" w:hAnsi="Century"/>
      <w:kern w:val="2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E1850"/>
    <w:rPr>
      <w:sz w:val="16"/>
      <w:szCs w:val="20"/>
    </w:rPr>
  </w:style>
  <w:style w:type="character" w:customStyle="1" w:styleId="a4">
    <w:name w:val="本文 (文字)"/>
    <w:link w:val="a3"/>
    <w:rsid w:val="008E1850"/>
    <w:rPr>
      <w:rFonts w:ascii="Century" w:eastAsia="ＭＳ 明朝" w:hAnsi="Century" w:cs="Times New Roman"/>
      <w:sz w:val="16"/>
      <w:szCs w:val="20"/>
    </w:rPr>
  </w:style>
  <w:style w:type="paragraph" w:styleId="a5">
    <w:name w:val="header"/>
    <w:basedOn w:val="a"/>
    <w:link w:val="a6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597406"/>
    <w:rPr>
      <w:rFonts w:ascii="Century" w:eastAsia="ＭＳ 明朝" w:hAnsi="Century"/>
      <w:kern w:val="2"/>
      <w:sz w:val="22"/>
      <w:szCs w:val="24"/>
    </w:rPr>
  </w:style>
  <w:style w:type="paragraph" w:styleId="a7">
    <w:name w:val="footer"/>
    <w:basedOn w:val="a"/>
    <w:link w:val="a8"/>
    <w:uiPriority w:val="99"/>
    <w:unhideWhenUsed/>
    <w:rsid w:val="0059740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597406"/>
    <w:rPr>
      <w:rFonts w:ascii="Century" w:eastAsia="ＭＳ 明朝" w:hAnsi="Century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東 幸浩</cp:lastModifiedBy>
  <cp:revision>20</cp:revision>
  <cp:lastPrinted>2021-07-21T06:52:00Z</cp:lastPrinted>
  <dcterms:created xsi:type="dcterms:W3CDTF">2021-07-22T12:34:00Z</dcterms:created>
  <dcterms:modified xsi:type="dcterms:W3CDTF">2024-02-02T11:35:00Z</dcterms:modified>
</cp:coreProperties>
</file>